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73978" w14:textId="647A268B"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r w:rsidR="00E203DE">
        <w:rPr>
          <w:b/>
          <w:sz w:val="32"/>
        </w:rPr>
        <w:t>COVER PAGE</w:t>
      </w:r>
    </w:p>
    <w:p w14:paraId="4B64978B" w14:textId="77777777"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14:paraId="467F4F2F" w14:textId="77777777"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</w:t>
      </w:r>
    </w:p>
    <w:p w14:paraId="1D0D960B" w14:textId="77777777" w:rsidR="00440BCD" w:rsidRDefault="00792E61">
      <w:pPr>
        <w:rPr>
          <w:sz w:val="24"/>
        </w:rPr>
      </w:pPr>
      <w:r>
        <w:rPr>
          <w:sz w:val="24"/>
        </w:rPr>
        <w:t xml:space="preserve">1.   Names </w:t>
      </w:r>
    </w:p>
    <w:p w14:paraId="535E3E55" w14:textId="2C13D73E" w:rsidR="00440BCD" w:rsidRDefault="00D7771A" w:rsidP="003F7E87">
      <w:pPr>
        <w:ind w:firstLine="720"/>
        <w:rPr>
          <w:sz w:val="24"/>
        </w:rPr>
      </w:pPr>
      <w:r>
        <w:rPr>
          <w:sz w:val="24"/>
        </w:rPr>
        <w:t>1</w:t>
      </w:r>
      <w:r w:rsidR="00792E61">
        <w:rPr>
          <w:sz w:val="24"/>
        </w:rPr>
        <w:t>.</w:t>
      </w:r>
      <w:r w:rsidR="00440BCD">
        <w:rPr>
          <w:sz w:val="24"/>
        </w:rPr>
        <w:t xml:space="preserve"> RJ Andaya </w:t>
      </w:r>
    </w:p>
    <w:p w14:paraId="618A2E19" w14:textId="64870A76" w:rsidR="00792E61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2</w:t>
      </w:r>
      <w:r w:rsidR="00997B34">
        <w:rPr>
          <w:sz w:val="24"/>
          <w:lang w:eastAsia="ko-KR"/>
        </w:rPr>
        <w:t xml:space="preserve">. </w:t>
      </w:r>
      <w:proofErr w:type="spellStart"/>
      <w:r w:rsidR="00440BCD">
        <w:rPr>
          <w:sz w:val="24"/>
          <w:lang w:eastAsia="ko-KR"/>
        </w:rPr>
        <w:t>Vien</w:t>
      </w:r>
      <w:proofErr w:type="spellEnd"/>
      <w:r w:rsidR="00440BCD">
        <w:rPr>
          <w:sz w:val="24"/>
          <w:lang w:eastAsia="ko-KR"/>
        </w:rPr>
        <w:t xml:space="preserve"> Huynh</w:t>
      </w:r>
    </w:p>
    <w:p w14:paraId="61ECF113" w14:textId="083C0891" w:rsidR="003F7E87" w:rsidRDefault="003F7E87" w:rsidP="00440BCD">
      <w:pPr>
        <w:ind w:firstLine="720"/>
        <w:rPr>
          <w:sz w:val="24"/>
          <w:lang w:eastAsia="ko-KR"/>
        </w:rPr>
      </w:pPr>
      <w:r>
        <w:rPr>
          <w:sz w:val="24"/>
          <w:lang w:eastAsia="ko-KR"/>
        </w:rPr>
        <w:t>3. Cristian Rodriguez</w:t>
      </w:r>
    </w:p>
    <w:p w14:paraId="0D177284" w14:textId="77777777"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14:paraId="5790E7FA" w14:textId="3D101E72" w:rsidR="00E203DE" w:rsidRDefault="00E203DE">
      <w:pPr>
        <w:rPr>
          <w:sz w:val="24"/>
        </w:rPr>
      </w:pPr>
      <w:r>
        <w:rPr>
          <w:sz w:val="24"/>
        </w:rPr>
        <w:t>2. Assignment Number</w:t>
      </w:r>
      <w:r w:rsidR="00440BCD">
        <w:rPr>
          <w:sz w:val="24"/>
        </w:rPr>
        <w:t>:</w:t>
      </w:r>
      <w:r w:rsidR="00440BCD">
        <w:rPr>
          <w:sz w:val="24"/>
        </w:rPr>
        <w:tab/>
      </w:r>
      <w:r w:rsidR="00204578">
        <w:rPr>
          <w:sz w:val="24"/>
        </w:rPr>
        <w:t>2</w:t>
      </w:r>
    </w:p>
    <w:p w14:paraId="6D203A3C" w14:textId="77777777" w:rsidR="00E203DE" w:rsidRDefault="00E203DE">
      <w:pPr>
        <w:rPr>
          <w:sz w:val="24"/>
        </w:rPr>
      </w:pPr>
    </w:p>
    <w:p w14:paraId="0866F687" w14:textId="1F05C220" w:rsidR="00E203DE" w:rsidRDefault="00E203DE">
      <w:pPr>
        <w:rPr>
          <w:sz w:val="24"/>
        </w:rPr>
      </w:pPr>
      <w:r>
        <w:rPr>
          <w:sz w:val="24"/>
        </w:rPr>
        <w:t>3. Due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204578">
        <w:rPr>
          <w:sz w:val="24"/>
        </w:rPr>
        <w:t xml:space="preserve">8 November </w:t>
      </w:r>
      <w:r w:rsidR="00440BCD">
        <w:rPr>
          <w:sz w:val="24"/>
        </w:rPr>
        <w:t>2020</w:t>
      </w:r>
    </w:p>
    <w:p w14:paraId="710C4DB7" w14:textId="77777777"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14:paraId="000E59EC" w14:textId="4EC2F383" w:rsidR="00E203DE" w:rsidRDefault="00E203DE">
      <w:pPr>
        <w:rPr>
          <w:sz w:val="24"/>
        </w:rPr>
      </w:pPr>
      <w:r>
        <w:rPr>
          <w:sz w:val="24"/>
        </w:rPr>
        <w:t xml:space="preserve">4. </w:t>
      </w:r>
      <w:r w:rsidR="00B549BA">
        <w:rPr>
          <w:sz w:val="24"/>
        </w:rPr>
        <w:t>Submission</w:t>
      </w:r>
      <w:r>
        <w:rPr>
          <w:sz w:val="24"/>
        </w:rPr>
        <w:t xml:space="preserve"> Date</w:t>
      </w:r>
      <w:r w:rsidR="00440BCD">
        <w:rPr>
          <w:sz w:val="24"/>
        </w:rPr>
        <w:tab/>
      </w:r>
      <w:r w:rsidR="00440BCD">
        <w:rPr>
          <w:sz w:val="24"/>
        </w:rPr>
        <w:tab/>
      </w:r>
      <w:r w:rsidR="00204578">
        <w:rPr>
          <w:sz w:val="24"/>
        </w:rPr>
        <w:t xml:space="preserve">8 November </w:t>
      </w:r>
      <w:r w:rsidR="00440BCD">
        <w:rPr>
          <w:sz w:val="24"/>
        </w:rPr>
        <w:t>2020</w:t>
      </w:r>
    </w:p>
    <w:p w14:paraId="419C70B3" w14:textId="77777777"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14:paraId="645E6F81" w14:textId="56D34DE0" w:rsidR="00B549BA" w:rsidRPr="00F13170" w:rsidRDefault="00E203DE">
      <w:r>
        <w:rPr>
          <w:sz w:val="24"/>
        </w:rPr>
        <w:t>5. Executable File</w:t>
      </w:r>
      <w:r w:rsidR="00B549BA">
        <w:rPr>
          <w:sz w:val="24"/>
        </w:rPr>
        <w:t xml:space="preserve"> n</w:t>
      </w:r>
      <w:r>
        <w:rPr>
          <w:sz w:val="24"/>
        </w:rPr>
        <w:t>ame</w:t>
      </w:r>
      <w:r w:rsidR="00440BCD">
        <w:rPr>
          <w:sz w:val="24"/>
        </w:rPr>
        <w:tab/>
      </w:r>
    </w:p>
    <w:p w14:paraId="28609AB4" w14:textId="1210C63A" w:rsidR="00E4122B" w:rsidRDefault="00E4122B">
      <w:pPr>
        <w:rPr>
          <w:sz w:val="24"/>
        </w:rPr>
      </w:pPr>
      <w:r>
        <w:rPr>
          <w:sz w:val="24"/>
        </w:rPr>
        <w:t>LexerRat20f.exe</w:t>
      </w:r>
    </w:p>
    <w:p w14:paraId="4B5C31C6" w14:textId="77777777" w:rsidR="00E4122B" w:rsidRDefault="00E4122B">
      <w:pPr>
        <w:rPr>
          <w:sz w:val="24"/>
        </w:rPr>
      </w:pPr>
    </w:p>
    <w:p w14:paraId="15E88AB2" w14:textId="0DC3B76D" w:rsidR="00B549BA" w:rsidRDefault="00B549BA">
      <w:pPr>
        <w:rPr>
          <w:sz w:val="24"/>
        </w:rPr>
      </w:pPr>
      <w:r>
        <w:rPr>
          <w:sz w:val="24"/>
        </w:rPr>
        <w:t>6. Names of the testcase files  -</w:t>
      </w:r>
      <w:r w:rsidR="00440BCD">
        <w:rPr>
          <w:sz w:val="24"/>
        </w:rPr>
        <w:tab/>
      </w:r>
      <w:r w:rsidR="001E16AB">
        <w:rPr>
          <w:sz w:val="24"/>
        </w:rPr>
        <w:t>I</w:t>
      </w:r>
      <w:r>
        <w:rPr>
          <w:sz w:val="24"/>
        </w:rPr>
        <w:t>nput test file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1E16AB">
        <w:rPr>
          <w:sz w:val="24"/>
        </w:rPr>
        <w:t>O</w:t>
      </w:r>
      <w:r>
        <w:rPr>
          <w:sz w:val="24"/>
        </w:rPr>
        <w:t>utput test file</w:t>
      </w:r>
    </w:p>
    <w:p w14:paraId="151D988C" w14:textId="0733F8F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1. </w:t>
      </w:r>
      <w:r w:rsidR="003F7E87">
        <w:rPr>
          <w:sz w:val="24"/>
        </w:rPr>
        <w:tab/>
      </w:r>
      <w:r w:rsidR="003F7E87" w:rsidRPr="003F7E87">
        <w:rPr>
          <w:sz w:val="24"/>
        </w:rPr>
        <w:t>Test less than 1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1</w:t>
      </w:r>
      <w:r w:rsidR="003F7E87">
        <w:rPr>
          <w:sz w:val="24"/>
        </w:rPr>
        <w:t>.txt</w:t>
      </w:r>
    </w:p>
    <w:p w14:paraId="2B71EA15" w14:textId="5EA10646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2. </w:t>
      </w:r>
      <w:r w:rsidR="003F7E87">
        <w:rPr>
          <w:sz w:val="24"/>
        </w:rPr>
        <w:tab/>
      </w:r>
      <w:r w:rsidR="003F7E87" w:rsidRPr="003F7E87">
        <w:rPr>
          <w:sz w:val="24"/>
        </w:rPr>
        <w:t xml:space="preserve">Test </w:t>
      </w:r>
      <w:r w:rsidR="003F7E87">
        <w:rPr>
          <w:sz w:val="24"/>
        </w:rPr>
        <w:t>less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</w:r>
      <w:r w:rsidR="00A35EC7">
        <w:rPr>
          <w:sz w:val="24"/>
        </w:rPr>
        <w:t>Output2</w:t>
      </w:r>
      <w:r w:rsidR="003F7E87">
        <w:rPr>
          <w:sz w:val="24"/>
        </w:rPr>
        <w:t>.txt</w:t>
      </w:r>
    </w:p>
    <w:p w14:paraId="4C2DFC73" w14:textId="117FB7EE" w:rsidR="00B549BA" w:rsidRDefault="00B549BA">
      <w:pPr>
        <w:rPr>
          <w:sz w:val="24"/>
        </w:rPr>
      </w:pPr>
      <w:r>
        <w:rPr>
          <w:sz w:val="24"/>
        </w:rPr>
        <w:t xml:space="preserve">                                         </w:t>
      </w:r>
      <w:r w:rsidR="00440BCD">
        <w:rPr>
          <w:sz w:val="24"/>
        </w:rPr>
        <w:t>T</w:t>
      </w:r>
      <w:r>
        <w:rPr>
          <w:sz w:val="24"/>
        </w:rPr>
        <w:t>est</w:t>
      </w:r>
      <w:r w:rsidR="00440BCD">
        <w:rPr>
          <w:sz w:val="24"/>
        </w:rPr>
        <w:t xml:space="preserve"> </w:t>
      </w:r>
      <w:r>
        <w:rPr>
          <w:sz w:val="24"/>
        </w:rPr>
        <w:t xml:space="preserve">3. </w:t>
      </w:r>
      <w:r w:rsidR="003F7E87">
        <w:rPr>
          <w:sz w:val="24"/>
        </w:rPr>
        <w:tab/>
      </w:r>
      <w:r w:rsidR="003F7E87" w:rsidRPr="003F7E87">
        <w:rPr>
          <w:sz w:val="24"/>
        </w:rPr>
        <w:t>Tes</w:t>
      </w:r>
      <w:r w:rsidR="003F7E87">
        <w:rPr>
          <w:sz w:val="24"/>
        </w:rPr>
        <w:t>t more</w:t>
      </w:r>
      <w:r w:rsidR="003F7E87" w:rsidRPr="003F7E87">
        <w:rPr>
          <w:sz w:val="24"/>
        </w:rPr>
        <w:t xml:space="preserve"> than </w:t>
      </w:r>
      <w:r w:rsidR="003F7E87">
        <w:rPr>
          <w:sz w:val="24"/>
        </w:rPr>
        <w:t>2</w:t>
      </w:r>
      <w:r w:rsidR="003F7E87" w:rsidRPr="003F7E87">
        <w:rPr>
          <w:sz w:val="24"/>
        </w:rPr>
        <w:t>0.txt</w:t>
      </w:r>
      <w:r w:rsidR="003F7E87">
        <w:rPr>
          <w:sz w:val="24"/>
        </w:rPr>
        <w:tab/>
      </w:r>
      <w:r w:rsidR="003F7E87">
        <w:rPr>
          <w:sz w:val="24"/>
        </w:rPr>
        <w:tab/>
        <w:t>Output</w:t>
      </w:r>
      <w:r w:rsidR="00A35EC7">
        <w:rPr>
          <w:sz w:val="24"/>
        </w:rPr>
        <w:t>3</w:t>
      </w:r>
      <w:r w:rsidR="003F7E87">
        <w:rPr>
          <w:sz w:val="24"/>
        </w:rPr>
        <w:t>.txt</w:t>
      </w:r>
    </w:p>
    <w:p w14:paraId="1B3A92EF" w14:textId="77777777" w:rsidR="00E203DE" w:rsidRDefault="00B549BA">
      <w:pPr>
        <w:rPr>
          <w:sz w:val="24"/>
        </w:rPr>
      </w:pPr>
      <w:r>
        <w:rPr>
          <w:sz w:val="24"/>
        </w:rPr>
        <w:t xml:space="preserve"> </w:t>
      </w:r>
    </w:p>
    <w:p w14:paraId="3123956B" w14:textId="77777777" w:rsidR="00E203DE" w:rsidRDefault="00B549BA">
      <w:pPr>
        <w:rPr>
          <w:sz w:val="24"/>
        </w:rPr>
      </w:pPr>
      <w:r>
        <w:rPr>
          <w:sz w:val="24"/>
        </w:rPr>
        <w:t>7</w:t>
      </w:r>
      <w:r w:rsidR="0024015B">
        <w:rPr>
          <w:sz w:val="24"/>
        </w:rPr>
        <w:t>. Operating System</w:t>
      </w:r>
      <w:r w:rsidR="00440BCD">
        <w:rPr>
          <w:sz w:val="24"/>
        </w:rPr>
        <w:tab/>
      </w:r>
      <w:r w:rsidR="00440BCD">
        <w:rPr>
          <w:sz w:val="24"/>
        </w:rPr>
        <w:tab/>
      </w:r>
    </w:p>
    <w:p w14:paraId="43626BF2" w14:textId="5E8E13D9" w:rsidR="007F2235" w:rsidRDefault="003F7E87">
      <w:pPr>
        <w:rPr>
          <w:sz w:val="24"/>
        </w:rPr>
      </w:pPr>
      <w:r>
        <w:rPr>
          <w:sz w:val="24"/>
        </w:rPr>
        <w:t>Windows</w:t>
      </w:r>
    </w:p>
    <w:p w14:paraId="31D3EE5E" w14:textId="77777777" w:rsidR="00B549BA" w:rsidRDefault="00B549BA">
      <w:pPr>
        <w:rPr>
          <w:sz w:val="24"/>
        </w:rPr>
      </w:pPr>
    </w:p>
    <w:p w14:paraId="2A6C629E" w14:textId="77777777" w:rsidR="00E203DE" w:rsidRDefault="003F7E87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89667D2" wp14:editId="2D19A155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B11ABDE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">
                <o:lock v:ext="edit" shapetype="f"/>
              </v:line>
            </w:pict>
          </mc:Fallback>
        </mc:AlternateContent>
      </w:r>
      <w:r w:rsidR="00E203DE">
        <w:rPr>
          <w:sz w:val="24"/>
        </w:rPr>
        <w:t xml:space="preserve">   </w:t>
      </w:r>
    </w:p>
    <w:p w14:paraId="1B101267" w14:textId="77777777" w:rsidR="00E203DE" w:rsidRPr="007F2235" w:rsidRDefault="00D7771A">
      <w:pPr>
        <w:rPr>
          <w:b/>
          <w:sz w:val="24"/>
          <w:u w:val="single"/>
        </w:rPr>
      </w:pPr>
      <w:r w:rsidRPr="007F2235">
        <w:rPr>
          <w:b/>
          <w:sz w:val="24"/>
          <w:u w:val="single"/>
        </w:rPr>
        <w:t>To be filled out by the Instructor:</w:t>
      </w:r>
    </w:p>
    <w:p w14:paraId="529ECC70" w14:textId="77777777" w:rsidR="00E203DE" w:rsidRDefault="00E203DE">
      <w:pPr>
        <w:rPr>
          <w:sz w:val="24"/>
        </w:rPr>
      </w:pPr>
    </w:p>
    <w:p w14:paraId="2BB681A5" w14:textId="48DD3AD1" w:rsidR="00E203DE" w:rsidRPr="00597152" w:rsidRDefault="00597152">
      <w:pPr>
        <w:rPr>
          <w:color w:val="FF0000"/>
          <w:sz w:val="32"/>
          <w:szCs w:val="32"/>
        </w:rPr>
      </w:pPr>
      <w:r w:rsidRPr="00597152">
        <w:rPr>
          <w:color w:val="FF0000"/>
          <w:sz w:val="32"/>
          <w:szCs w:val="32"/>
        </w:rPr>
        <w:t>Please see me.</w:t>
      </w:r>
    </w:p>
    <w:p w14:paraId="13986971" w14:textId="77777777" w:rsidR="00E203DE" w:rsidRDefault="00E203DE">
      <w:pPr>
        <w:rPr>
          <w:sz w:val="24"/>
        </w:rPr>
      </w:pPr>
    </w:p>
    <w:p w14:paraId="5911C700" w14:textId="77777777" w:rsidR="00E203DE" w:rsidRDefault="00E203DE">
      <w:pPr>
        <w:rPr>
          <w:sz w:val="24"/>
        </w:rPr>
      </w:pPr>
    </w:p>
    <w:p w14:paraId="1A0C389F" w14:textId="77777777" w:rsidR="00E203DE" w:rsidRDefault="00E203DE">
      <w:pPr>
        <w:rPr>
          <w:sz w:val="24"/>
        </w:rPr>
      </w:pPr>
    </w:p>
    <w:p w14:paraId="61E4FBA2" w14:textId="77777777" w:rsidR="00E203DE" w:rsidRDefault="00E203DE">
      <w:pPr>
        <w:rPr>
          <w:sz w:val="24"/>
        </w:rPr>
      </w:pP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aa1AJee4T4sAAAA"/>
  </w:docVars>
  <w:rsids>
    <w:rsidRoot w:val="007274ED"/>
    <w:rsid w:val="00075DD4"/>
    <w:rsid w:val="001E16AB"/>
    <w:rsid w:val="00204578"/>
    <w:rsid w:val="0024015B"/>
    <w:rsid w:val="0037073A"/>
    <w:rsid w:val="003F7E87"/>
    <w:rsid w:val="00440BCD"/>
    <w:rsid w:val="004429F5"/>
    <w:rsid w:val="00597152"/>
    <w:rsid w:val="006F7405"/>
    <w:rsid w:val="007274ED"/>
    <w:rsid w:val="00792E61"/>
    <w:rsid w:val="007F2235"/>
    <w:rsid w:val="00984794"/>
    <w:rsid w:val="00997B34"/>
    <w:rsid w:val="00A35EC7"/>
    <w:rsid w:val="00AC73A4"/>
    <w:rsid w:val="00B549BA"/>
    <w:rsid w:val="00B67DBB"/>
    <w:rsid w:val="00BE0511"/>
    <w:rsid w:val="00C63B0D"/>
    <w:rsid w:val="00D47FA7"/>
    <w:rsid w:val="00D7771A"/>
    <w:rsid w:val="00E203DE"/>
    <w:rsid w:val="00E4122B"/>
    <w:rsid w:val="00F13170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0A7A04"/>
  <w15:chartTrackingRefBased/>
  <w15:docId w15:val="{E155B9FC-5938-434D-A596-106E3F31B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james choi</cp:lastModifiedBy>
  <cp:revision>8</cp:revision>
  <cp:lastPrinted>2015-02-03T00:27:00Z</cp:lastPrinted>
  <dcterms:created xsi:type="dcterms:W3CDTF">2020-10-02T04:07:00Z</dcterms:created>
  <dcterms:modified xsi:type="dcterms:W3CDTF">2020-11-16T00:02:00Z</dcterms:modified>
</cp:coreProperties>
</file>